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right" w:tblpY="841"/>
        <w:tblW w:w="138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1"/>
        <w:gridCol w:w="1104"/>
        <w:gridCol w:w="10"/>
        <w:gridCol w:w="1094"/>
        <w:gridCol w:w="1102"/>
        <w:gridCol w:w="15"/>
        <w:gridCol w:w="1204"/>
        <w:gridCol w:w="1475"/>
        <w:gridCol w:w="1475"/>
        <w:gridCol w:w="1602"/>
        <w:gridCol w:w="1475"/>
        <w:gridCol w:w="1475"/>
        <w:gridCol w:w="885"/>
      </w:tblGrid>
      <w:tr w:rsidR="00E366F8" w:rsidRPr="00872AC8" w:rsidTr="005216AD">
        <w:trPr>
          <w:trHeight w:val="422"/>
        </w:trPr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0C3772" w:rsidP="00BF6899">
            <w:pPr>
              <w:spacing w:after="0" w:line="240" w:lineRule="auto"/>
              <w:rPr>
                <w:b/>
                <w:sz w:val="20"/>
                <w:szCs w:val="20"/>
                <w:lang w:val="tr-TR"/>
              </w:rPr>
            </w:pPr>
            <w:r w:rsidRPr="00872AC8">
              <w:rPr>
                <w:b/>
                <w:sz w:val="20"/>
                <w:szCs w:val="20"/>
                <w:lang w:val="tr-TR"/>
              </w:rPr>
              <w:t>1</w:t>
            </w:r>
            <w:r w:rsidR="00F77023" w:rsidRPr="00872AC8">
              <w:rPr>
                <w:b/>
                <w:sz w:val="20"/>
                <w:szCs w:val="20"/>
                <w:lang w:val="tr-TR"/>
              </w:rPr>
              <w:t>.SINIF</w:t>
            </w:r>
          </w:p>
        </w:tc>
        <w:tc>
          <w:tcPr>
            <w:tcW w:w="1203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7A2006" w:rsidP="00BF6899">
            <w:pPr>
              <w:pStyle w:val="ListeParagraf"/>
              <w:spacing w:after="0" w:line="240" w:lineRule="auto"/>
              <w:rPr>
                <w:b/>
                <w:sz w:val="20"/>
                <w:szCs w:val="20"/>
              </w:rPr>
            </w:pPr>
            <w:r w:rsidRPr="00872AC8">
              <w:rPr>
                <w:b/>
                <w:sz w:val="20"/>
                <w:szCs w:val="20"/>
              </w:rPr>
              <w:t>LABORANT VE VETERİNER SAĞLIĞI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7023" w:rsidRPr="00872AC8" w:rsidRDefault="00F77023" w:rsidP="00BF6899">
            <w:pPr>
              <w:pStyle w:val="ListeParagraf"/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948AA" w:rsidRPr="00872AC8" w:rsidTr="005216AD">
        <w:trPr>
          <w:trHeight w:val="422"/>
        </w:trPr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9.00</w:t>
            </w:r>
          </w:p>
        </w:tc>
        <w:tc>
          <w:tcPr>
            <w:tcW w:w="11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0.00</w:t>
            </w:r>
          </w:p>
        </w:tc>
        <w:tc>
          <w:tcPr>
            <w:tcW w:w="11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1.00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2.00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3.00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4.00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5.00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6.00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7.00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8.00</w:t>
            </w:r>
          </w:p>
        </w:tc>
      </w:tr>
      <w:tr w:rsidR="004E4C0A" w:rsidRPr="00872AC8" w:rsidTr="005216AD">
        <w:trPr>
          <w:trHeight w:val="422"/>
        </w:trPr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E4C0A" w:rsidRPr="00872AC8" w:rsidRDefault="004E4C0A" w:rsidP="004E4C0A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Pzt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B12018" w:rsidRDefault="004E4C0A" w:rsidP="004E4C0A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1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B12018" w:rsidRDefault="004E4C0A" w:rsidP="004E4C0A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E4C0A" w:rsidRPr="00872AC8" w:rsidRDefault="004E4C0A" w:rsidP="004E4C0A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  <w:p w:rsidR="004E4C0A" w:rsidRPr="00872AC8" w:rsidRDefault="004E4C0A" w:rsidP="004E4C0A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21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4E4C0A" w:rsidRPr="00872AC8" w:rsidRDefault="004E4C0A" w:rsidP="004E4C0A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color w:val="000000"/>
                <w:sz w:val="20"/>
                <w:szCs w:val="20"/>
              </w:rPr>
              <w:t>LVS103       HGÖÇMEN      IN 2 D03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color w:val="000000"/>
                <w:sz w:val="20"/>
                <w:szCs w:val="20"/>
              </w:rPr>
              <w:t>LVS103       HGÖÇMEN        IN 2 D03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107 VSAĞMANLIGİL </w:t>
            </w:r>
            <w:r w:rsidRPr="00872AC8">
              <w:rPr>
                <w:rFonts w:cs="CIDFont+F1"/>
                <w:color w:val="000000"/>
                <w:sz w:val="20"/>
                <w:szCs w:val="20"/>
              </w:rPr>
              <w:t>ES 2 D08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</w:tr>
      <w:tr w:rsidR="004E4C0A" w:rsidRPr="00872AC8" w:rsidTr="005216AD">
        <w:trPr>
          <w:trHeight w:val="589"/>
        </w:trPr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E4C0A" w:rsidRPr="00872AC8" w:rsidRDefault="004E4C0A" w:rsidP="004E4C0A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Salı</w:t>
            </w:r>
          </w:p>
        </w:tc>
        <w:tc>
          <w:tcPr>
            <w:tcW w:w="1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E4C0A" w:rsidRPr="00872AC8" w:rsidRDefault="004E4C0A" w:rsidP="004E4C0A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E4C0A" w:rsidRPr="00872AC8" w:rsidRDefault="004E4C0A" w:rsidP="004E4C0A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11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E4C0A" w:rsidRPr="00872AC8" w:rsidRDefault="004E4C0A" w:rsidP="004E4C0A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4C0A" w:rsidRPr="00872AC8" w:rsidRDefault="004E4C0A" w:rsidP="004E4C0A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5216AD" w:rsidRPr="00872AC8" w:rsidTr="005216AD">
        <w:trPr>
          <w:trHeight w:val="422"/>
        </w:trPr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Çarş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10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105 SSAYINER VT 4 L02</w:t>
            </w:r>
          </w:p>
        </w:tc>
        <w:tc>
          <w:tcPr>
            <w:tcW w:w="11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105 SSAYINER </w:t>
            </w:r>
          </w:p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VT 4 L02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5216AD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 xml:space="preserve">LVS103       HGÖÇMEN </w:t>
            </w:r>
          </w:p>
          <w:p w:rsidR="005216AD" w:rsidRPr="005216AD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>U</w:t>
            </w:r>
            <w:r w:rsidRPr="005216AD">
              <w:rPr>
                <w:sz w:val="20"/>
                <w:szCs w:val="20"/>
              </w:rPr>
              <w:t>YGULAMA</w:t>
            </w:r>
          </w:p>
          <w:p w:rsidR="005216AD" w:rsidRPr="00B12018" w:rsidRDefault="005216AD" w:rsidP="005216AD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 xml:space="preserve"> VT 4 L0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5216AD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 xml:space="preserve">LVS103       HGÖÇMEN </w:t>
            </w:r>
          </w:p>
          <w:p w:rsidR="005216AD" w:rsidRPr="005216AD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>UYGULAMA</w:t>
            </w:r>
          </w:p>
          <w:p w:rsidR="005216AD" w:rsidRPr="00B12018" w:rsidRDefault="005216AD" w:rsidP="005216AD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 xml:space="preserve"> VT 4 L0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101 BYILDIZ     ANATOMİ LAB.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101 BYILDIZ     ANATOMİ LAB.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107 VSAĞMANLIGİL</w:t>
            </w:r>
          </w:p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 VT 4 L0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107 VSAĞMANLIGİL</w:t>
            </w:r>
          </w:p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 VT 4 L02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216AD" w:rsidRPr="00872AC8" w:rsidTr="005216AD">
        <w:trPr>
          <w:trHeight w:val="399"/>
        </w:trPr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Perş</w:t>
            </w:r>
          </w:p>
        </w:tc>
        <w:tc>
          <w:tcPr>
            <w:tcW w:w="1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216AD" w:rsidRPr="00872AC8" w:rsidRDefault="005216AD" w:rsidP="005216A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5216AD" w:rsidRPr="00872AC8" w:rsidRDefault="005216AD" w:rsidP="005216A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107 VSAĞMANLIGİL VT 3 D02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107 VSAĞMANLIGİL VT 3 D02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color w:val="000000"/>
                <w:sz w:val="20"/>
                <w:szCs w:val="20"/>
              </w:rPr>
              <w:t>SMO101    TBALCI               VT 1 D01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color w:val="000000"/>
                <w:sz w:val="20"/>
                <w:szCs w:val="20"/>
              </w:rPr>
              <w:t>SMO101    TBALCI           VT 1 D01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5216AD" w:rsidRPr="00872AC8" w:rsidTr="005216AD">
        <w:trPr>
          <w:trHeight w:val="606"/>
        </w:trPr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Cuma</w:t>
            </w:r>
          </w:p>
        </w:tc>
        <w:tc>
          <w:tcPr>
            <w:tcW w:w="1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216AD" w:rsidRPr="00872AC8" w:rsidRDefault="005216AD" w:rsidP="005216AD">
            <w:pPr>
              <w:jc w:val="center"/>
              <w:rPr>
                <w:rFonts w:cs="CIDFont+F1"/>
                <w:color w:val="FF0000"/>
                <w:sz w:val="20"/>
                <w:szCs w:val="20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jc w:val="center"/>
              <w:rPr>
                <w:rFonts w:cs="CIDFont+F1"/>
                <w:color w:val="FF0000"/>
                <w:sz w:val="20"/>
                <w:szCs w:val="20"/>
              </w:rPr>
            </w:pPr>
          </w:p>
        </w:tc>
        <w:tc>
          <w:tcPr>
            <w:tcW w:w="11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101 BYILDIZ     VT 2 D03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101 BYILDIZ    VT 2 D03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BİL101 SKANBUL       ES LAB1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BİL101 SKANBUL       ES LAB1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5216AD" w:rsidRPr="00872AC8" w:rsidTr="005216AD">
        <w:trPr>
          <w:trHeight w:val="422"/>
        </w:trPr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Ctesi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10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5216AD" w:rsidRPr="00872AC8" w:rsidRDefault="005216AD" w:rsidP="005216AD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1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16AD" w:rsidRPr="00872AC8" w:rsidRDefault="005216AD" w:rsidP="005216AD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16AD" w:rsidRPr="00872AC8" w:rsidRDefault="005216AD" w:rsidP="005216AD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16AD" w:rsidRPr="00872AC8" w:rsidRDefault="005216AD" w:rsidP="005216AD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16AD" w:rsidRPr="00872AC8" w:rsidRDefault="005216AD" w:rsidP="005216AD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16AD" w:rsidRPr="00872AC8" w:rsidRDefault="005216AD" w:rsidP="005216AD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216AD" w:rsidRPr="00872AC8" w:rsidRDefault="005216AD" w:rsidP="005216A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="005D2F87" w:rsidRPr="00872AC8" w:rsidRDefault="005D2F87">
      <w:pPr>
        <w:rPr>
          <w:sz w:val="20"/>
          <w:szCs w:val="20"/>
        </w:rPr>
      </w:pPr>
    </w:p>
    <w:p w:rsidR="000C3772" w:rsidRPr="00872AC8" w:rsidRDefault="000C3772">
      <w:pPr>
        <w:rPr>
          <w:sz w:val="20"/>
          <w:szCs w:val="20"/>
        </w:rPr>
      </w:pPr>
    </w:p>
    <w:p w:rsidR="000C3772" w:rsidRPr="00872AC8" w:rsidRDefault="000C3772">
      <w:pPr>
        <w:rPr>
          <w:sz w:val="20"/>
          <w:szCs w:val="20"/>
        </w:rPr>
      </w:pPr>
    </w:p>
    <w:p w:rsidR="000C3772" w:rsidRPr="00872AC8" w:rsidRDefault="000C3772">
      <w:pPr>
        <w:rPr>
          <w:sz w:val="20"/>
          <w:szCs w:val="20"/>
        </w:rPr>
      </w:pPr>
    </w:p>
    <w:p w:rsidR="000C3772" w:rsidRPr="00872AC8" w:rsidRDefault="000C3772">
      <w:pPr>
        <w:rPr>
          <w:sz w:val="20"/>
          <w:szCs w:val="20"/>
        </w:rPr>
      </w:pPr>
    </w:p>
    <w:p w:rsidR="000C3772" w:rsidRPr="00872AC8" w:rsidRDefault="000C3772">
      <w:pPr>
        <w:rPr>
          <w:sz w:val="20"/>
          <w:szCs w:val="20"/>
        </w:rPr>
      </w:pPr>
    </w:p>
    <w:p w:rsidR="000C3772" w:rsidRPr="00872AC8" w:rsidRDefault="000C3772">
      <w:pPr>
        <w:rPr>
          <w:sz w:val="20"/>
          <w:szCs w:val="20"/>
        </w:rPr>
      </w:pPr>
    </w:p>
    <w:p w:rsidR="000C3772" w:rsidRPr="00872AC8" w:rsidRDefault="000C3772">
      <w:pPr>
        <w:rPr>
          <w:sz w:val="20"/>
          <w:szCs w:val="20"/>
        </w:rPr>
      </w:pPr>
    </w:p>
    <w:p w:rsidR="006E1DB7" w:rsidRPr="00872AC8" w:rsidRDefault="006E1DB7">
      <w:pPr>
        <w:rPr>
          <w:sz w:val="20"/>
          <w:szCs w:val="20"/>
        </w:rPr>
      </w:pPr>
    </w:p>
    <w:tbl>
      <w:tblPr>
        <w:tblpPr w:leftFromText="141" w:rightFromText="141" w:horzAnchor="margin" w:tblpXSpec="center" w:tblpY="-502"/>
        <w:tblW w:w="147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4"/>
        <w:gridCol w:w="1276"/>
        <w:gridCol w:w="1275"/>
        <w:gridCol w:w="1134"/>
        <w:gridCol w:w="1560"/>
        <w:gridCol w:w="1559"/>
        <w:gridCol w:w="1672"/>
        <w:gridCol w:w="1287"/>
        <w:gridCol w:w="1417"/>
        <w:gridCol w:w="1418"/>
        <w:gridCol w:w="1275"/>
      </w:tblGrid>
      <w:tr w:rsidR="005D2F87" w:rsidRPr="00872AC8" w:rsidTr="00D752F9">
        <w:trPr>
          <w:trHeight w:val="422"/>
        </w:trPr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0C3772" w:rsidP="00D752F9">
            <w:pPr>
              <w:spacing w:after="0" w:line="240" w:lineRule="auto"/>
              <w:rPr>
                <w:b/>
                <w:sz w:val="20"/>
                <w:szCs w:val="20"/>
                <w:lang w:val="tr-TR"/>
              </w:rPr>
            </w:pPr>
            <w:bookmarkStart w:id="0" w:name="_GoBack"/>
            <w:bookmarkEnd w:id="0"/>
            <w:r w:rsidRPr="00872AC8">
              <w:rPr>
                <w:b/>
                <w:sz w:val="20"/>
                <w:szCs w:val="20"/>
                <w:lang w:val="tr-TR"/>
              </w:rPr>
              <w:lastRenderedPageBreak/>
              <w:t>2</w:t>
            </w:r>
            <w:r w:rsidR="005D2F87" w:rsidRPr="00872AC8">
              <w:rPr>
                <w:b/>
                <w:sz w:val="20"/>
                <w:szCs w:val="20"/>
                <w:lang w:val="tr-TR"/>
              </w:rPr>
              <w:t>.SINIF</w:t>
            </w:r>
          </w:p>
        </w:tc>
        <w:tc>
          <w:tcPr>
            <w:tcW w:w="125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6024E2" w:rsidP="00D752F9">
            <w:pPr>
              <w:pStyle w:val="ListeParagraf"/>
              <w:spacing w:after="0" w:line="240" w:lineRule="auto"/>
              <w:rPr>
                <w:b/>
                <w:sz w:val="20"/>
                <w:szCs w:val="20"/>
              </w:rPr>
            </w:pPr>
            <w:r w:rsidRPr="00872AC8">
              <w:rPr>
                <w:b/>
                <w:sz w:val="20"/>
                <w:szCs w:val="20"/>
              </w:rPr>
              <w:t>LABORANT VE VETERİNER SAĞLIĞ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2F87" w:rsidRPr="00872AC8" w:rsidRDefault="005D2F87" w:rsidP="00D752F9">
            <w:pPr>
              <w:pStyle w:val="ListeParagraf"/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D2F87" w:rsidRPr="00872AC8" w:rsidTr="00D752F9">
        <w:trPr>
          <w:trHeight w:val="422"/>
        </w:trPr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9.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0.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1.00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2.0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3.00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4.00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5.00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6.00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7.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8.00</w:t>
            </w:r>
          </w:p>
        </w:tc>
      </w:tr>
      <w:tr w:rsidR="002F05F2" w:rsidRPr="00872AC8" w:rsidTr="00D752F9">
        <w:trPr>
          <w:trHeight w:val="575"/>
        </w:trPr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Pz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A0695F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 xml:space="preserve">LVS205 CUYARLAR      </w:t>
            </w:r>
            <w:r w:rsidR="002F05F2" w:rsidRPr="00872AC8">
              <w:rPr>
                <w:rFonts w:cs="CIDFont+F1"/>
                <w:sz w:val="20"/>
                <w:szCs w:val="20"/>
              </w:rPr>
              <w:t>ES 2 D08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>LVS205 CUYARLAR      ES 2 D08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 A</w:t>
            </w:r>
          </w:p>
          <w:p w:rsidR="002F05F2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</w:t>
            </w:r>
          </w:p>
          <w:p w:rsidR="002F05F2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SSAYINER 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 A</w:t>
            </w:r>
          </w:p>
          <w:p w:rsidR="002F05F2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>LVS211 SSAYINER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 A</w:t>
            </w:r>
          </w:p>
          <w:p w:rsidR="002F05F2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</w:t>
            </w:r>
          </w:p>
          <w:p w:rsidR="002F05F2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>SSAYINER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95F" w:rsidRDefault="00A0695F" w:rsidP="00D752F9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 xml:space="preserve">LVS205 CUYARLAR </w:t>
            </w:r>
          </w:p>
          <w:p w:rsidR="00A0695F" w:rsidRPr="00872AC8" w:rsidRDefault="00A0695F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A0695F" w:rsidP="00D752F9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VT 4 L02</w:t>
            </w:r>
            <w:r w:rsidRPr="00872AC8">
              <w:rPr>
                <w:rFonts w:cs="CIDFont+F1"/>
                <w:sz w:val="20"/>
                <w:szCs w:val="20"/>
              </w:rPr>
              <w:t xml:space="preserve">    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95F" w:rsidRPr="00872AC8" w:rsidRDefault="00A0695F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>LVS205 CUYARLAR</w:t>
            </w:r>
            <w:r w:rsidRPr="00872AC8">
              <w:rPr>
                <w:sz w:val="20"/>
                <w:szCs w:val="20"/>
              </w:rPr>
              <w:t xml:space="preserve"> </w:t>
            </w: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A0695F" w:rsidP="00D752F9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VT 4 L02</w:t>
            </w:r>
            <w:r w:rsidRPr="00872AC8">
              <w:rPr>
                <w:rFonts w:cs="CIDFont+F1"/>
                <w:sz w:val="20"/>
                <w:szCs w:val="20"/>
              </w:rPr>
              <w:t xml:space="preserve">      </w:t>
            </w:r>
          </w:p>
        </w:tc>
      </w:tr>
      <w:tr w:rsidR="002F05F2" w:rsidRPr="00872AC8" w:rsidTr="00D752F9">
        <w:trPr>
          <w:trHeight w:val="727"/>
        </w:trPr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line="240" w:lineRule="auto"/>
              <w:rPr>
                <w:rFonts w:cs="CIDFont+F1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>LVS211 SSAYINER VT 1 D0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line="240" w:lineRule="auto"/>
              <w:rPr>
                <w:rFonts w:cs="CIDFont+F1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>LVS211 SSAYINER VT 1 D03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 B</w:t>
            </w:r>
          </w:p>
          <w:p w:rsidR="002F05F2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</w:t>
            </w:r>
          </w:p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SSAYINER 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 B</w:t>
            </w:r>
          </w:p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SSAYINER 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 B</w:t>
            </w:r>
          </w:p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SSAYINER </w:t>
            </w:r>
          </w:p>
          <w:p w:rsidR="002F05F2" w:rsidRPr="00872AC8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</w:tr>
      <w:tr w:rsidR="002F05F2" w:rsidRPr="00872AC8" w:rsidTr="00D752F9">
        <w:trPr>
          <w:trHeight w:val="422"/>
        </w:trPr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Çarş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1 </w:t>
            </w:r>
          </w:p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OERGENE      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 50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1 OERGENE </w:t>
            </w:r>
          </w:p>
          <w:p w:rsidR="002F05F2" w:rsidRPr="00872AC8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 50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F05F2" w:rsidRPr="00872AC8" w:rsidTr="00D752F9">
        <w:trPr>
          <w:trHeight w:val="470"/>
        </w:trPr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Perş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3 DSEYREKİNTAŞ ES 2 D0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3 DSEYREKİNTAŞ ES 2 D01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3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3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13 </w:t>
            </w:r>
          </w:p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OERGENE      </w:t>
            </w:r>
          </w:p>
          <w:p w:rsidR="002F05F2" w:rsidRPr="00872AC8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 60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13 OERGENE  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 60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F05F2" w:rsidRPr="00872AC8" w:rsidTr="00D752F9">
        <w:trPr>
          <w:trHeight w:val="326"/>
        </w:trPr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Cum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1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OERGENE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1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OERGENE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209 İDARBAZ    ES 2 D01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rPr>
                <w:rFonts w:cs="CIDFont+F1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209 İDARBAZ          ES 2 D0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9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İDARBAZ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9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İDARBAZ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7 ZERDOĞMUŞ VT 2 D0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7 ZERDOĞMUŞ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VT 4 L0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7 ZERDOĞMUŞ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VT 4 L0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872AC8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F05F2" w:rsidRPr="001C40A3" w:rsidTr="00D752F9">
        <w:trPr>
          <w:trHeight w:val="422"/>
        </w:trPr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05F2" w:rsidRPr="001C40A3" w:rsidRDefault="002F05F2" w:rsidP="00D752F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872AC8">
              <w:rPr>
                <w:sz w:val="20"/>
                <w:szCs w:val="20"/>
                <w:lang w:val="tr-TR"/>
              </w:rPr>
              <w:t>Ctes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1C40A3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05F2" w:rsidRPr="001C40A3" w:rsidRDefault="002F05F2" w:rsidP="00D752F9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05F2" w:rsidRPr="001C40A3" w:rsidRDefault="002F05F2" w:rsidP="00D752F9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05F2" w:rsidRPr="001C40A3" w:rsidRDefault="002F05F2" w:rsidP="00D752F9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1C40A3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1C40A3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1C40A3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1C40A3" w:rsidRDefault="002F05F2" w:rsidP="00D752F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1C40A3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05F2" w:rsidRPr="001C40A3" w:rsidRDefault="002F05F2" w:rsidP="00D752F9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="00066636" w:rsidRPr="001C40A3" w:rsidRDefault="00066636" w:rsidP="00F336A3">
      <w:pPr>
        <w:rPr>
          <w:sz w:val="20"/>
          <w:szCs w:val="20"/>
        </w:rPr>
      </w:pPr>
    </w:p>
    <w:sectPr w:rsidR="00066636" w:rsidRPr="001C40A3" w:rsidSect="0073567F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IDFont+F1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85A4C"/>
    <w:multiLevelType w:val="hybridMultilevel"/>
    <w:tmpl w:val="D8DAD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NDQzNTQzNzMxMjNR0lEKTi0uzszPAykwrAUAfqddOiwAAAA="/>
  </w:docVars>
  <w:rsids>
    <w:rsidRoot w:val="008D583B"/>
    <w:rsid w:val="00010761"/>
    <w:rsid w:val="00012636"/>
    <w:rsid w:val="00015090"/>
    <w:rsid w:val="00024684"/>
    <w:rsid w:val="00037A46"/>
    <w:rsid w:val="000476F4"/>
    <w:rsid w:val="000535D4"/>
    <w:rsid w:val="00066636"/>
    <w:rsid w:val="00085158"/>
    <w:rsid w:val="00090E08"/>
    <w:rsid w:val="00096EF1"/>
    <w:rsid w:val="000C0682"/>
    <w:rsid w:val="000C3772"/>
    <w:rsid w:val="000C4883"/>
    <w:rsid w:val="000D4F9E"/>
    <w:rsid w:val="000F327D"/>
    <w:rsid w:val="001123CF"/>
    <w:rsid w:val="00123378"/>
    <w:rsid w:val="0014218E"/>
    <w:rsid w:val="00147FA1"/>
    <w:rsid w:val="00151970"/>
    <w:rsid w:val="00155ADD"/>
    <w:rsid w:val="0016029F"/>
    <w:rsid w:val="00196ACC"/>
    <w:rsid w:val="001C40A3"/>
    <w:rsid w:val="001D39CD"/>
    <w:rsid w:val="001D6DBD"/>
    <w:rsid w:val="001E155D"/>
    <w:rsid w:val="001F3C0F"/>
    <w:rsid w:val="001F3EE6"/>
    <w:rsid w:val="001F4827"/>
    <w:rsid w:val="0020279B"/>
    <w:rsid w:val="00235625"/>
    <w:rsid w:val="002508D0"/>
    <w:rsid w:val="00254F57"/>
    <w:rsid w:val="00265A12"/>
    <w:rsid w:val="0027022B"/>
    <w:rsid w:val="00271557"/>
    <w:rsid w:val="00271E30"/>
    <w:rsid w:val="00273288"/>
    <w:rsid w:val="002737ED"/>
    <w:rsid w:val="0028782B"/>
    <w:rsid w:val="002B31F3"/>
    <w:rsid w:val="002B464A"/>
    <w:rsid w:val="002C52AD"/>
    <w:rsid w:val="002D4B3C"/>
    <w:rsid w:val="002D6B48"/>
    <w:rsid w:val="002F05F2"/>
    <w:rsid w:val="002F1DA7"/>
    <w:rsid w:val="0031089D"/>
    <w:rsid w:val="00322BE1"/>
    <w:rsid w:val="00332204"/>
    <w:rsid w:val="00335FF8"/>
    <w:rsid w:val="003705DF"/>
    <w:rsid w:val="00384427"/>
    <w:rsid w:val="00386099"/>
    <w:rsid w:val="003B0418"/>
    <w:rsid w:val="003B23F6"/>
    <w:rsid w:val="003D50E3"/>
    <w:rsid w:val="00411B4E"/>
    <w:rsid w:val="00417D95"/>
    <w:rsid w:val="00422B71"/>
    <w:rsid w:val="00434122"/>
    <w:rsid w:val="00445A30"/>
    <w:rsid w:val="00447038"/>
    <w:rsid w:val="004516D6"/>
    <w:rsid w:val="004526B8"/>
    <w:rsid w:val="00453F8A"/>
    <w:rsid w:val="00463EFE"/>
    <w:rsid w:val="00476989"/>
    <w:rsid w:val="00485690"/>
    <w:rsid w:val="004A652F"/>
    <w:rsid w:val="004B5585"/>
    <w:rsid w:val="004B5DF3"/>
    <w:rsid w:val="004C2976"/>
    <w:rsid w:val="004C7D28"/>
    <w:rsid w:val="004D4F26"/>
    <w:rsid w:val="004E287A"/>
    <w:rsid w:val="004E4C0A"/>
    <w:rsid w:val="004F6DA9"/>
    <w:rsid w:val="00503383"/>
    <w:rsid w:val="00514D3A"/>
    <w:rsid w:val="005161D2"/>
    <w:rsid w:val="005216AD"/>
    <w:rsid w:val="005241E4"/>
    <w:rsid w:val="00525F64"/>
    <w:rsid w:val="00530DC3"/>
    <w:rsid w:val="005422B0"/>
    <w:rsid w:val="00547486"/>
    <w:rsid w:val="0055686D"/>
    <w:rsid w:val="00557A54"/>
    <w:rsid w:val="00561001"/>
    <w:rsid w:val="00566FC6"/>
    <w:rsid w:val="005671D8"/>
    <w:rsid w:val="00572EA1"/>
    <w:rsid w:val="00581D05"/>
    <w:rsid w:val="00583F15"/>
    <w:rsid w:val="00585728"/>
    <w:rsid w:val="005948AA"/>
    <w:rsid w:val="005A1065"/>
    <w:rsid w:val="005B2236"/>
    <w:rsid w:val="005C4874"/>
    <w:rsid w:val="005D2F87"/>
    <w:rsid w:val="005D3A21"/>
    <w:rsid w:val="005F0844"/>
    <w:rsid w:val="005F34A1"/>
    <w:rsid w:val="00601F2C"/>
    <w:rsid w:val="006024E2"/>
    <w:rsid w:val="0061715F"/>
    <w:rsid w:val="00625716"/>
    <w:rsid w:val="00626272"/>
    <w:rsid w:val="006339E9"/>
    <w:rsid w:val="0063501A"/>
    <w:rsid w:val="00643B7D"/>
    <w:rsid w:val="00646421"/>
    <w:rsid w:val="00654F9F"/>
    <w:rsid w:val="0068503B"/>
    <w:rsid w:val="00685416"/>
    <w:rsid w:val="006956FE"/>
    <w:rsid w:val="00695B26"/>
    <w:rsid w:val="006B4E2D"/>
    <w:rsid w:val="006D0FC8"/>
    <w:rsid w:val="006E1DB7"/>
    <w:rsid w:val="006F05EA"/>
    <w:rsid w:val="006F5E48"/>
    <w:rsid w:val="007050F5"/>
    <w:rsid w:val="00731E2E"/>
    <w:rsid w:val="0073567F"/>
    <w:rsid w:val="0074398A"/>
    <w:rsid w:val="00776524"/>
    <w:rsid w:val="0077745E"/>
    <w:rsid w:val="00794B8C"/>
    <w:rsid w:val="00795220"/>
    <w:rsid w:val="007959C0"/>
    <w:rsid w:val="007A2006"/>
    <w:rsid w:val="007A34FB"/>
    <w:rsid w:val="007C3119"/>
    <w:rsid w:val="007E5609"/>
    <w:rsid w:val="00806762"/>
    <w:rsid w:val="0080722E"/>
    <w:rsid w:val="008225D5"/>
    <w:rsid w:val="0083588F"/>
    <w:rsid w:val="00835CB3"/>
    <w:rsid w:val="00860F4C"/>
    <w:rsid w:val="008705E3"/>
    <w:rsid w:val="00872AC8"/>
    <w:rsid w:val="00876CC6"/>
    <w:rsid w:val="008778EB"/>
    <w:rsid w:val="008828A1"/>
    <w:rsid w:val="00887F57"/>
    <w:rsid w:val="00897E3B"/>
    <w:rsid w:val="008A0AFF"/>
    <w:rsid w:val="008B36E6"/>
    <w:rsid w:val="008B55A6"/>
    <w:rsid w:val="008C3286"/>
    <w:rsid w:val="008D11FA"/>
    <w:rsid w:val="008D4315"/>
    <w:rsid w:val="008D583B"/>
    <w:rsid w:val="008E09D4"/>
    <w:rsid w:val="00944671"/>
    <w:rsid w:val="00973A7C"/>
    <w:rsid w:val="0097465F"/>
    <w:rsid w:val="00990CCE"/>
    <w:rsid w:val="00993108"/>
    <w:rsid w:val="00993C3B"/>
    <w:rsid w:val="009A21C1"/>
    <w:rsid w:val="009B14BF"/>
    <w:rsid w:val="009B22B3"/>
    <w:rsid w:val="009D1291"/>
    <w:rsid w:val="009D497C"/>
    <w:rsid w:val="009E3E9D"/>
    <w:rsid w:val="009E5629"/>
    <w:rsid w:val="009F6AC2"/>
    <w:rsid w:val="00A0695F"/>
    <w:rsid w:val="00A2582B"/>
    <w:rsid w:val="00A2702A"/>
    <w:rsid w:val="00A3682E"/>
    <w:rsid w:val="00A478DA"/>
    <w:rsid w:val="00A61F8C"/>
    <w:rsid w:val="00A6682E"/>
    <w:rsid w:val="00A91158"/>
    <w:rsid w:val="00A93285"/>
    <w:rsid w:val="00A93435"/>
    <w:rsid w:val="00A94D65"/>
    <w:rsid w:val="00A960DA"/>
    <w:rsid w:val="00A9612B"/>
    <w:rsid w:val="00AA2856"/>
    <w:rsid w:val="00AA63E7"/>
    <w:rsid w:val="00AB07BB"/>
    <w:rsid w:val="00AB18D9"/>
    <w:rsid w:val="00AB3CA8"/>
    <w:rsid w:val="00AC1FAE"/>
    <w:rsid w:val="00AC2668"/>
    <w:rsid w:val="00AC5632"/>
    <w:rsid w:val="00AD3C44"/>
    <w:rsid w:val="00AF2D29"/>
    <w:rsid w:val="00AF48B5"/>
    <w:rsid w:val="00B12018"/>
    <w:rsid w:val="00B14AB9"/>
    <w:rsid w:val="00B25E2B"/>
    <w:rsid w:val="00B26470"/>
    <w:rsid w:val="00B57D5E"/>
    <w:rsid w:val="00B86456"/>
    <w:rsid w:val="00B97B39"/>
    <w:rsid w:val="00BB025E"/>
    <w:rsid w:val="00BB1F72"/>
    <w:rsid w:val="00BC0E4B"/>
    <w:rsid w:val="00BE69A7"/>
    <w:rsid w:val="00BF07CB"/>
    <w:rsid w:val="00BF59DF"/>
    <w:rsid w:val="00BF6899"/>
    <w:rsid w:val="00C03B39"/>
    <w:rsid w:val="00C15E70"/>
    <w:rsid w:val="00C21B5B"/>
    <w:rsid w:val="00C32B96"/>
    <w:rsid w:val="00C33A74"/>
    <w:rsid w:val="00C35C98"/>
    <w:rsid w:val="00C374EA"/>
    <w:rsid w:val="00C44928"/>
    <w:rsid w:val="00C44F02"/>
    <w:rsid w:val="00C53D07"/>
    <w:rsid w:val="00C624E1"/>
    <w:rsid w:val="00C6472A"/>
    <w:rsid w:val="00C67D26"/>
    <w:rsid w:val="00CA0958"/>
    <w:rsid w:val="00CC6AF8"/>
    <w:rsid w:val="00CD346C"/>
    <w:rsid w:val="00CE2EAD"/>
    <w:rsid w:val="00D05CF7"/>
    <w:rsid w:val="00D46091"/>
    <w:rsid w:val="00D703F5"/>
    <w:rsid w:val="00D752F9"/>
    <w:rsid w:val="00D76CC0"/>
    <w:rsid w:val="00D815D4"/>
    <w:rsid w:val="00D860C1"/>
    <w:rsid w:val="00DA24A7"/>
    <w:rsid w:val="00DB24A7"/>
    <w:rsid w:val="00DB42CB"/>
    <w:rsid w:val="00DC2088"/>
    <w:rsid w:val="00DC4759"/>
    <w:rsid w:val="00DC47D6"/>
    <w:rsid w:val="00DC7162"/>
    <w:rsid w:val="00DE7289"/>
    <w:rsid w:val="00DF440C"/>
    <w:rsid w:val="00DF5B5B"/>
    <w:rsid w:val="00E023E8"/>
    <w:rsid w:val="00E02AA2"/>
    <w:rsid w:val="00E05FA0"/>
    <w:rsid w:val="00E13E24"/>
    <w:rsid w:val="00E204D9"/>
    <w:rsid w:val="00E366F8"/>
    <w:rsid w:val="00E44D1E"/>
    <w:rsid w:val="00E63B04"/>
    <w:rsid w:val="00E64AB4"/>
    <w:rsid w:val="00E64F44"/>
    <w:rsid w:val="00EA2532"/>
    <w:rsid w:val="00EB1FA8"/>
    <w:rsid w:val="00EB6E98"/>
    <w:rsid w:val="00ED3AEA"/>
    <w:rsid w:val="00ED58D1"/>
    <w:rsid w:val="00EE358E"/>
    <w:rsid w:val="00F16754"/>
    <w:rsid w:val="00F26DE1"/>
    <w:rsid w:val="00F331F3"/>
    <w:rsid w:val="00F336A3"/>
    <w:rsid w:val="00F40022"/>
    <w:rsid w:val="00F44FEC"/>
    <w:rsid w:val="00F5227E"/>
    <w:rsid w:val="00F55F3B"/>
    <w:rsid w:val="00F77023"/>
    <w:rsid w:val="00F8424E"/>
    <w:rsid w:val="00FB3220"/>
    <w:rsid w:val="00FB5F76"/>
    <w:rsid w:val="00FB7E6B"/>
    <w:rsid w:val="00FC1E8F"/>
    <w:rsid w:val="00FE3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FD105"/>
  <w15:docId w15:val="{E1D395D1-C7C8-40F0-898E-3E902E61E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5686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93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5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01</Words>
  <Characters>1718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Admin</cp:lastModifiedBy>
  <cp:revision>18</cp:revision>
  <cp:lastPrinted>2019-09-17T06:36:00Z</cp:lastPrinted>
  <dcterms:created xsi:type="dcterms:W3CDTF">2019-09-27T06:53:00Z</dcterms:created>
  <dcterms:modified xsi:type="dcterms:W3CDTF">2019-09-27T07:49:00Z</dcterms:modified>
</cp:coreProperties>
</file>